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Theo Orzel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Ruth Lasota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2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636098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